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B8026" w14:textId="77777777" w:rsidR="003F5655" w:rsidRDefault="003F565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9FEB34" w14:textId="77777777" w:rsidR="003F5655" w:rsidRDefault="003F5655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1D0EE29D" w14:textId="77777777" w:rsidR="003F5655" w:rsidRDefault="002422D0">
      <w:pPr>
        <w:pStyle w:val="Heading1"/>
        <w:rPr>
          <w:b w:val="0"/>
          <w:bCs w:val="0"/>
        </w:rPr>
      </w:pPr>
      <w:r>
        <w:t>Asset</w:t>
      </w:r>
      <w:r>
        <w:rPr>
          <w:spacing w:val="-1"/>
        </w:rPr>
        <w:t xml:space="preserve"> </w:t>
      </w:r>
      <w:r w:rsidR="000A6B8F">
        <w:rPr>
          <w:spacing w:val="-1"/>
        </w:rPr>
        <w:t>W</w:t>
      </w:r>
      <w:r>
        <w:t>alk</w:t>
      </w:r>
      <w:r w:rsidR="00B3454A">
        <w:t xml:space="preserve"> 6-9 </w:t>
      </w:r>
      <w:proofErr w:type="gramStart"/>
      <w:r w:rsidR="00B3454A">
        <w:t>weeks</w:t>
      </w:r>
      <w:proofErr w:type="gramEnd"/>
    </w:p>
    <w:p w14:paraId="5F1867C4" w14:textId="77777777" w:rsidR="003F5655" w:rsidRDefault="003F5655">
      <w:pPr>
        <w:spacing w:before="10"/>
        <w:rPr>
          <w:rFonts w:ascii="Arial" w:eastAsia="Arial" w:hAnsi="Arial" w:cs="Arial"/>
          <w:b/>
          <w:bCs/>
          <w:sz w:val="21"/>
          <w:szCs w:val="21"/>
        </w:rPr>
      </w:pPr>
    </w:p>
    <w:p w14:paraId="4651B606" w14:textId="081D3B6E" w:rsidR="003F5655" w:rsidRPr="00BA386C" w:rsidRDefault="00BA386C">
      <w:pPr>
        <w:pStyle w:val="BodyText"/>
        <w:tabs>
          <w:tab w:val="left" w:pos="6690"/>
        </w:tabs>
        <w:spacing w:line="520" w:lineRule="auto"/>
        <w:ind w:right="2381"/>
        <w:rPr>
          <w:b/>
          <w:bCs/>
        </w:rPr>
      </w:pPr>
      <w:r w:rsidRPr="00BA386C">
        <w:rPr>
          <w:b/>
          <w:bCs/>
        </w:rPr>
        <w:t>Project:</w:t>
      </w:r>
      <w:r w:rsidR="00701B7E">
        <w:rPr>
          <w:b/>
          <w:bCs/>
        </w:rPr>
        <w:t xml:space="preserve"> </w:t>
      </w:r>
      <w:proofErr w:type="spellStart"/>
      <w:r w:rsidR="00701B7E" w:rsidRPr="00701B7E">
        <w:rPr>
          <w:b/>
          <w:bCs/>
          <w:highlight w:val="yellow"/>
        </w:rPr>
        <w:t>Triarc</w:t>
      </w:r>
      <w:proofErr w:type="spellEnd"/>
      <w:r w:rsidR="00701B7E" w:rsidRPr="00701B7E">
        <w:rPr>
          <w:b/>
          <w:bCs/>
          <w:highlight w:val="yellow"/>
        </w:rPr>
        <w:t xml:space="preserve"> Tank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0"/>
        <w:gridCol w:w="6120"/>
      </w:tblGrid>
      <w:tr w:rsidR="003F5655" w14:paraId="4E8A387A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47C0ECA1" w14:textId="77777777" w:rsidR="003F5655" w:rsidRDefault="00A96A68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ate 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Walk-Thru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4F42BE45" w14:textId="400FC21C" w:rsidR="003F5655" w:rsidRDefault="00701B7E">
            <w:r>
              <w:t>07/05/2023</w:t>
            </w:r>
          </w:p>
        </w:tc>
      </w:tr>
      <w:tr w:rsidR="003F5655" w14:paraId="40402264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27A5913D" w14:textId="77777777" w:rsidR="003F5655" w:rsidRDefault="00A96A68">
            <w:pPr>
              <w:pStyle w:val="TableParagraph"/>
              <w:spacing w:before="24"/>
              <w:ind w:left="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AHU/RTU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15C1A0BD" w14:textId="77777777" w:rsidR="003F5655" w:rsidRDefault="003F5655"/>
        </w:tc>
      </w:tr>
      <w:tr w:rsidR="00DD064F" w14:paraId="232AA839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77424DA" w14:textId="77777777" w:rsidR="00DD064F" w:rsidRDefault="00B3454A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RA &amp; </w:t>
            </w:r>
            <w:r w:rsidR="00DD064F">
              <w:rPr>
                <w:rFonts w:ascii="Arial"/>
                <w:sz w:val="20"/>
              </w:rPr>
              <w:t>OA</w:t>
            </w:r>
            <w:r>
              <w:rPr>
                <w:rFonts w:ascii="Arial"/>
                <w:sz w:val="20"/>
              </w:rPr>
              <w:t xml:space="preserve"> </w:t>
            </w:r>
            <w:r w:rsidR="00DD064F">
              <w:rPr>
                <w:rFonts w:ascii="Arial"/>
                <w:sz w:val="20"/>
              </w:rPr>
              <w:t>damper</w:t>
            </w:r>
            <w:r w:rsidR="00DD064F">
              <w:rPr>
                <w:rFonts w:ascii="Arial"/>
                <w:spacing w:val="-1"/>
                <w:sz w:val="20"/>
              </w:rPr>
              <w:t xml:space="preserve"> </w:t>
            </w:r>
            <w:r w:rsidR="00DD064F">
              <w:rPr>
                <w:rFonts w:ascii="Arial"/>
                <w:sz w:val="20"/>
              </w:rPr>
              <w:t>installe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3DB6A6D2" w14:textId="38CB753C" w:rsidR="00DD064F" w:rsidRDefault="00701B7E">
            <w:r>
              <w:t>Yes</w:t>
            </w:r>
          </w:p>
        </w:tc>
      </w:tr>
      <w:tr w:rsidR="00DD064F" w14:paraId="3E80FA25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368455B2" w14:textId="77777777" w:rsidR="00DD064F" w:rsidRDefault="00B3454A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Piping complete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0DD84FFB" w14:textId="50BAF3DE" w:rsidR="00DD064F" w:rsidRDefault="00701B7E">
            <w:r>
              <w:t>Yes</w:t>
            </w:r>
          </w:p>
        </w:tc>
      </w:tr>
      <w:tr w:rsidR="00DD064F" w14:paraId="26FD8C4D" w14:textId="77777777" w:rsidTr="00A8597F">
        <w:trPr>
          <w:trHeight w:hRule="exact" w:val="574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5092C7D" w14:textId="77777777" w:rsidR="00DD064F" w:rsidRDefault="00DD064F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uctwork Connections Finalized and Sealed to Unit (OA, Return, Relief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pply)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7BFCA973" w14:textId="73585792" w:rsidR="00DD064F" w:rsidRDefault="00701B7E">
            <w:r>
              <w:t>Yes</w:t>
            </w:r>
          </w:p>
        </w:tc>
      </w:tr>
      <w:tr w:rsidR="00DD064F" w14:paraId="11C66A6F" w14:textId="77777777" w:rsidTr="00A8597F">
        <w:trPr>
          <w:trHeight w:hRule="exact" w:val="358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67FC329F" w14:textId="77777777" w:rsidR="00DD064F" w:rsidRDefault="00DD064F">
            <w:pPr>
              <w:pStyle w:val="TableParagraph"/>
              <w:spacing w:before="32" w:line="224" w:lineRule="exact"/>
              <w:ind w:left="390" w:righ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Power Landed 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Unit/VF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512EF6FF" w14:textId="5E602F1D" w:rsidR="00DD064F" w:rsidRDefault="00701B7E">
            <w:r>
              <w:t>Yes</w:t>
            </w:r>
          </w:p>
        </w:tc>
      </w:tr>
      <w:tr w:rsidR="00DD064F" w14:paraId="49D1C909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03EDD6FB" w14:textId="77777777" w:rsidR="00DD064F" w:rsidRDefault="00DD064F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Comment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565D0691" w14:textId="77777777" w:rsidR="00DD064F" w:rsidRDefault="00DD064F"/>
        </w:tc>
      </w:tr>
      <w:tr w:rsidR="00DD064F" w14:paraId="48F869D2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101A2860" w14:textId="77777777" w:rsidR="00DD064F" w:rsidRDefault="00DD064F" w:rsidP="00BA386C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Exhaust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an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568BB700" w14:textId="77777777" w:rsidR="00DD064F" w:rsidRDefault="00DD064F"/>
        </w:tc>
      </w:tr>
      <w:tr w:rsidR="00DD064F" w14:paraId="61FB94A6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D006990" w14:textId="77777777" w:rsidR="00DD064F" w:rsidRDefault="00DD064F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Unit Mounted to Corre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urb/Location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13DEB612" w14:textId="3D4BFF6E" w:rsidR="00DD064F" w:rsidRDefault="00701B7E">
            <w:r>
              <w:t>Yes</w:t>
            </w:r>
          </w:p>
        </w:tc>
      </w:tr>
      <w:tr w:rsidR="00DD064F" w14:paraId="1AB37CB2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0B82826B" w14:textId="77777777" w:rsidR="00DD064F" w:rsidRDefault="00DD064F" w:rsidP="00252968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       Disconne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vailable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28D1FBBE" w14:textId="52A37A29" w:rsidR="00DD064F" w:rsidRDefault="00701B7E">
            <w:r>
              <w:t>Yes</w:t>
            </w:r>
          </w:p>
        </w:tc>
      </w:tr>
      <w:tr w:rsidR="00DD064F" w14:paraId="1AB8CEEE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2C375E1" w14:textId="77777777" w:rsidR="00DD064F" w:rsidRDefault="00DD064F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Power 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Fans/VF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4F8E21F0" w14:textId="7F40B35C" w:rsidR="00DD064F" w:rsidRDefault="007C2C24">
            <w:r>
              <w:t>Yes</w:t>
            </w:r>
          </w:p>
        </w:tc>
      </w:tr>
      <w:tr w:rsidR="00DD064F" w14:paraId="08177C2C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3EE732AA" w14:textId="77777777" w:rsidR="00DD064F" w:rsidRDefault="00DD064F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uct connected 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fan/curb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468F720F" w14:textId="5B4CBC3F" w:rsidR="00DD064F" w:rsidRDefault="007C2C24">
            <w:r>
              <w:t>Yes</w:t>
            </w:r>
          </w:p>
        </w:tc>
      </w:tr>
      <w:tr w:rsidR="00A8597F" w14:paraId="51E0D8C8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08036BD8" w14:textId="77777777" w:rsidR="00A8597F" w:rsidRDefault="00A8597F">
            <w:pPr>
              <w:pStyle w:val="TableParagraph"/>
              <w:spacing w:before="23"/>
              <w:ind w:left="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      Motorized Dampers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Installe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064CF85E" w14:textId="156312C9" w:rsidR="00A8597F" w:rsidRDefault="007C2C24">
            <w:r>
              <w:t>Yes</w:t>
            </w:r>
          </w:p>
        </w:tc>
      </w:tr>
      <w:tr w:rsidR="00A8597F" w14:paraId="1189ABCD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39E9580F" w14:textId="77777777" w:rsidR="00A8597F" w:rsidRDefault="00A8597F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Comment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47E40467" w14:textId="77777777" w:rsidR="00A8597F" w:rsidRDefault="00A8597F"/>
        </w:tc>
      </w:tr>
      <w:tr w:rsidR="00A8597F" w14:paraId="00524069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3488874" w14:textId="77777777" w:rsidR="00A8597F" w:rsidRDefault="00A8597F" w:rsidP="00BA386C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 w:rsidRPr="00DD064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turn Air </w:t>
            </w:r>
            <w:r w:rsidR="00BA386C" w:rsidRPr="00DD064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ath </w:t>
            </w:r>
            <w:r w:rsidR="00BA386C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marked up drawing</w:t>
            </w:r>
            <w:r w:rsidR="00BA386C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attached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40A7CC37" w14:textId="77777777" w:rsidR="00A8597F" w:rsidRDefault="00A8597F" w:rsidP="00252968"/>
        </w:tc>
      </w:tr>
      <w:tr w:rsidR="00A8597F" w14:paraId="486EFF3A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6E7DBB3B" w14:textId="77777777" w:rsidR="00A8597F" w:rsidRDefault="00A8597F" w:rsidP="00252968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 w:rsidRPr="00DD064F">
              <w:rPr>
                <w:rFonts w:ascii="Arial" w:eastAsia="Arial" w:hAnsi="Arial" w:cs="Arial"/>
                <w:sz w:val="20"/>
                <w:szCs w:val="20"/>
              </w:rPr>
              <w:t>Are there enough transfer opening</w:t>
            </w:r>
            <w:r>
              <w:rPr>
                <w:rFonts w:ascii="Arial" w:eastAsia="Arial" w:hAnsi="Arial" w:cs="Arial"/>
                <w:sz w:val="20"/>
                <w:szCs w:val="20"/>
              </w:rPr>
              <w:t>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6884C463" w14:textId="5B028DD7" w:rsidR="00A8597F" w:rsidRDefault="007C2C24" w:rsidP="00252968">
            <w:r>
              <w:t>Yes</w:t>
            </w:r>
          </w:p>
        </w:tc>
      </w:tr>
      <w:tr w:rsidR="00A8597F" w14:paraId="0B3814EF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6542382C" w14:textId="77777777" w:rsidR="00A8597F" w:rsidRDefault="00A8597F" w:rsidP="00DD064F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      </w:t>
            </w:r>
            <w:r w:rsidRPr="00DD064F">
              <w:rPr>
                <w:rFonts w:ascii="Arial" w:eastAsia="Arial" w:hAnsi="Arial" w:cs="Arial"/>
                <w:sz w:val="20"/>
                <w:szCs w:val="20"/>
              </w:rPr>
              <w:t xml:space="preserve">Are they sized </w:t>
            </w:r>
            <w:proofErr w:type="gramStart"/>
            <w:r w:rsidRPr="00DD064F">
              <w:rPr>
                <w:rFonts w:ascii="Arial" w:eastAsia="Arial" w:hAnsi="Arial" w:cs="Arial"/>
                <w:sz w:val="20"/>
                <w:szCs w:val="20"/>
              </w:rPr>
              <w:t>correctly</w:t>
            </w:r>
            <w:proofErr w:type="gramEnd"/>
          </w:p>
          <w:p w14:paraId="3871E399" w14:textId="77777777" w:rsidR="00A8597F" w:rsidRDefault="00A8597F" w:rsidP="00252968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043548D7" w14:textId="3D990915" w:rsidR="00A8597F" w:rsidRDefault="007C2C24" w:rsidP="00252968">
            <w:r>
              <w:t>Yes</w:t>
            </w:r>
          </w:p>
        </w:tc>
      </w:tr>
      <w:tr w:rsidR="00A8597F" w14:paraId="534AACF3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0187CA7A" w14:textId="77777777" w:rsidR="00A8597F" w:rsidRDefault="00A8597F" w:rsidP="00252968">
            <w:pPr>
              <w:pStyle w:val="TableParagraph"/>
              <w:spacing w:before="23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 w:rsidRPr="00DD064F">
              <w:rPr>
                <w:rFonts w:ascii="Arial" w:eastAsia="Arial" w:hAnsi="Arial" w:cs="Arial"/>
                <w:sz w:val="20"/>
                <w:szCs w:val="20"/>
              </w:rPr>
              <w:t>Are they in the correct location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38BEA929" w14:textId="3768C3C9" w:rsidR="00A8597F" w:rsidRPr="007C2C24" w:rsidRDefault="007C2C24" w:rsidP="007C2C24">
            <w:pPr>
              <w:pStyle w:val="Heading2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Yes</w:t>
            </w:r>
          </w:p>
          <w:p w14:paraId="056C6E74" w14:textId="77777777" w:rsidR="00A8597F" w:rsidRDefault="00A8597F" w:rsidP="00252968">
            <w:pPr>
              <w:pStyle w:val="Heading2"/>
              <w:rPr>
                <w:b w:val="0"/>
                <w:bCs w:val="0"/>
              </w:rPr>
            </w:pPr>
            <w:r>
              <w:t>Notes/Comments:</w:t>
            </w:r>
          </w:p>
          <w:p w14:paraId="2BD6027A" w14:textId="77777777" w:rsidR="00A8597F" w:rsidRDefault="00A8597F" w:rsidP="00252968">
            <w:pPr>
              <w:pStyle w:val="Heading2"/>
            </w:pPr>
          </w:p>
          <w:p w14:paraId="4C29CDD9" w14:textId="77777777" w:rsidR="00A8597F" w:rsidRDefault="00A8597F" w:rsidP="00252968">
            <w:pPr>
              <w:pStyle w:val="Heading2"/>
              <w:rPr>
                <w:b w:val="0"/>
                <w:bCs w:val="0"/>
              </w:rPr>
            </w:pPr>
            <w:r>
              <w:t>Notes/Comments:</w:t>
            </w:r>
          </w:p>
          <w:p w14:paraId="7ACADB44" w14:textId="77777777" w:rsidR="00A8597F" w:rsidRDefault="00A8597F" w:rsidP="00252968"/>
        </w:tc>
      </w:tr>
      <w:tr w:rsidR="00A8597F" w14:paraId="02E9CBC4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2D9B9D2" w14:textId="77777777" w:rsidR="00A8597F" w:rsidRPr="00DD064F" w:rsidRDefault="00A8597F" w:rsidP="00DD064F">
            <w:pPr>
              <w:pStyle w:val="TableParagraph"/>
              <w:spacing w:before="23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DD064F">
              <w:rPr>
                <w:rFonts w:ascii="Arial" w:eastAsia="Arial" w:hAnsi="Arial" w:cs="Arial"/>
                <w:sz w:val="20"/>
                <w:szCs w:val="20"/>
              </w:rPr>
              <w:t xml:space="preserve">     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D064F">
              <w:rPr>
                <w:rFonts w:ascii="Arial" w:eastAsia="Arial" w:hAnsi="Arial" w:cs="Arial"/>
                <w:sz w:val="20"/>
                <w:szCs w:val="20"/>
              </w:rPr>
              <w:t>Comment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25BA9B70" w14:textId="6BA3FFE0" w:rsidR="00A8597F" w:rsidRDefault="007C2C24" w:rsidP="00252968">
            <w:pPr>
              <w:pStyle w:val="Heading2"/>
            </w:pPr>
            <w:r>
              <w:t xml:space="preserve">Transfer missing Rm </w:t>
            </w:r>
            <w:proofErr w:type="gramStart"/>
            <w:r>
              <w:t>405 ,</w:t>
            </w:r>
            <w:proofErr w:type="gramEnd"/>
            <w:r>
              <w:t xml:space="preserve"> 2 transfers added in Rm 409.</w:t>
            </w:r>
          </w:p>
        </w:tc>
      </w:tr>
      <w:tr w:rsidR="00A8597F" w14:paraId="11779C0C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5E3ADAE5" w14:textId="77777777" w:rsidR="00A8597F" w:rsidRPr="00DD064F" w:rsidRDefault="00A8597F" w:rsidP="00DD064F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VAV</w:t>
            </w:r>
            <w:r w:rsidR="008830A1">
              <w:rPr>
                <w:rFonts w:ascii="Arial"/>
                <w:b/>
                <w:spacing w:val="-1"/>
                <w:sz w:val="20"/>
              </w:rPr>
              <w:t>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12EC61FB" w14:textId="560C59FE" w:rsidR="00A8597F" w:rsidRDefault="00A8597F" w:rsidP="007C2C24">
            <w:pPr>
              <w:pStyle w:val="Heading2"/>
              <w:tabs>
                <w:tab w:val="left" w:pos="1125"/>
              </w:tabs>
              <w:ind w:left="0"/>
            </w:pPr>
          </w:p>
        </w:tc>
      </w:tr>
      <w:tr w:rsidR="00A8597F" w14:paraId="3BB62ED5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34AA453D" w14:textId="77777777" w:rsidR="00A8597F" w:rsidRPr="00DD064F" w:rsidRDefault="00A8597F" w:rsidP="00DD064F">
            <w:pPr>
              <w:pStyle w:val="TableParagraph"/>
              <w:spacing w:before="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       VAV Hanging &amp;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resent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032EF694" w14:textId="36883BF2" w:rsidR="00A8597F" w:rsidRDefault="007C2C24" w:rsidP="00252968">
            <w:pPr>
              <w:pStyle w:val="Heading2"/>
            </w:pPr>
            <w:r>
              <w:t>Yes</w:t>
            </w:r>
          </w:p>
        </w:tc>
      </w:tr>
      <w:tr w:rsidR="00A8597F" w14:paraId="1B68C3B4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572F7B85" w14:textId="77777777" w:rsidR="00A8597F" w:rsidRDefault="00A8597F" w:rsidP="00A8597F">
            <w:pPr>
              <w:pStyle w:val="TableParagraph"/>
              <w:spacing w:before="24"/>
              <w:ind w:left="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      Inlet Du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necte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53A27B80" w14:textId="7456F4F5" w:rsidR="00A8597F" w:rsidRDefault="007C2C24" w:rsidP="00A8597F">
            <w:pPr>
              <w:pStyle w:val="Heading2"/>
            </w:pPr>
            <w:r>
              <w:t>Yes</w:t>
            </w:r>
          </w:p>
        </w:tc>
      </w:tr>
      <w:tr w:rsidR="00A8597F" w14:paraId="7F5979C1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1D28A0F1" w14:textId="77777777" w:rsidR="00A8597F" w:rsidRDefault="00A8597F" w:rsidP="00A8597F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ischarge Du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nected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3AB2FB24" w14:textId="1B23CCEB" w:rsidR="00A8597F" w:rsidRDefault="007C2C24" w:rsidP="00A8597F">
            <w:pPr>
              <w:pStyle w:val="Heading2"/>
            </w:pPr>
            <w:r>
              <w:t>Yes</w:t>
            </w:r>
          </w:p>
        </w:tc>
      </w:tr>
      <w:tr w:rsidR="00A8597F" w14:paraId="0FCF2E5A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26A0CD9C" w14:textId="77777777" w:rsidR="00A8597F" w:rsidRDefault="00A8597F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Unit Powered &amp;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perational</w:t>
            </w:r>
          </w:p>
          <w:p w14:paraId="01FCB41D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</w:p>
          <w:p w14:paraId="5696793A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</w:p>
          <w:p w14:paraId="65B584DB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</w:p>
          <w:p w14:paraId="7FB6ADC8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14A9F1D3" w14:textId="5DC4AB89" w:rsidR="00B3454A" w:rsidRDefault="007C2C24" w:rsidP="00A8597F">
            <w:pPr>
              <w:pStyle w:val="Heading2"/>
            </w:pPr>
            <w:r>
              <w:t>Yes</w:t>
            </w:r>
          </w:p>
          <w:p w14:paraId="56AEED37" w14:textId="77777777" w:rsidR="00B3454A" w:rsidRDefault="00B3454A" w:rsidP="00A8597F">
            <w:pPr>
              <w:pStyle w:val="Heading2"/>
            </w:pPr>
          </w:p>
        </w:tc>
      </w:tr>
      <w:tr w:rsidR="00B3454A" w14:paraId="2B9CE903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1A31DE3B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Piping to reheat coil complete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0627455E" w14:textId="611244BB" w:rsidR="00B3454A" w:rsidRDefault="007C2C24" w:rsidP="00A8597F">
            <w:pPr>
              <w:pStyle w:val="Heading2"/>
            </w:pPr>
            <w:r>
              <w:t>Yes</w:t>
            </w:r>
          </w:p>
        </w:tc>
      </w:tr>
      <w:tr w:rsidR="00B3454A" w14:paraId="6626A7A7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3DA3E4F7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Balance dampers installed and open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5393BF81" w14:textId="7AF02315" w:rsidR="00B3454A" w:rsidRDefault="007C2C24" w:rsidP="00A8597F">
            <w:pPr>
              <w:pStyle w:val="Heading2"/>
            </w:pPr>
            <w:r>
              <w:t>Yes</w:t>
            </w:r>
          </w:p>
        </w:tc>
      </w:tr>
      <w:tr w:rsidR="00B3454A" w14:paraId="44767FAD" w14:textId="77777777" w:rsidTr="00A8597F">
        <w:trPr>
          <w:trHeight w:hRule="exact" w:val="360"/>
        </w:trPr>
        <w:tc>
          <w:tcPr>
            <w:tcW w:w="4670" w:type="dxa"/>
            <w:tcBorders>
              <w:top w:val="single" w:sz="8" w:space="0" w:color="D2D2D2"/>
              <w:left w:val="single" w:sz="4" w:space="0" w:color="D2D2D2"/>
              <w:bottom w:val="single" w:sz="8" w:space="0" w:color="D2D2D2"/>
              <w:right w:val="single" w:sz="8" w:space="0" w:color="D2D2D2"/>
            </w:tcBorders>
          </w:tcPr>
          <w:p w14:paraId="73FAB22B" w14:textId="77777777" w:rsidR="00B3454A" w:rsidRDefault="00B3454A" w:rsidP="00A8597F">
            <w:pPr>
              <w:pStyle w:val="TableParagraph"/>
              <w:spacing w:before="24"/>
              <w:ind w:left="39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Comments</w:t>
            </w:r>
          </w:p>
        </w:tc>
        <w:tc>
          <w:tcPr>
            <w:tcW w:w="6120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4" w:space="0" w:color="D2D2D2"/>
            </w:tcBorders>
          </w:tcPr>
          <w:p w14:paraId="7392092A" w14:textId="77777777" w:rsidR="00B3454A" w:rsidRDefault="00B3454A" w:rsidP="00A8597F">
            <w:pPr>
              <w:pStyle w:val="Heading2"/>
            </w:pPr>
          </w:p>
        </w:tc>
      </w:tr>
    </w:tbl>
    <w:p w14:paraId="110CED96" w14:textId="77777777" w:rsidR="003F5655" w:rsidRDefault="003F5655">
      <w:pPr>
        <w:sectPr w:rsidR="003F5655">
          <w:headerReference w:type="default" r:id="rId6"/>
          <w:footerReference w:type="default" r:id="rId7"/>
          <w:type w:val="continuous"/>
          <w:pgSz w:w="12240" w:h="15840"/>
          <w:pgMar w:top="1120" w:right="600" w:bottom="740" w:left="620" w:header="360" w:footer="556" w:gutter="0"/>
          <w:pgNumType w:start="1"/>
          <w:cols w:space="720"/>
        </w:sectPr>
      </w:pPr>
    </w:p>
    <w:p w14:paraId="38034FE3" w14:textId="77777777" w:rsidR="003F5655" w:rsidRDefault="003F5655">
      <w:pPr>
        <w:rPr>
          <w:rFonts w:ascii="Arial" w:eastAsia="Arial" w:hAnsi="Arial" w:cs="Arial"/>
          <w:sz w:val="20"/>
          <w:szCs w:val="20"/>
        </w:rPr>
      </w:pPr>
    </w:p>
    <w:p w14:paraId="721C7A60" w14:textId="77777777" w:rsidR="003F5655" w:rsidRDefault="003F5655">
      <w:pPr>
        <w:rPr>
          <w:rFonts w:ascii="Arial" w:eastAsia="Arial" w:hAnsi="Arial" w:cs="Arial"/>
          <w:sz w:val="20"/>
          <w:szCs w:val="20"/>
        </w:rPr>
      </w:pPr>
    </w:p>
    <w:p w14:paraId="56C882DD" w14:textId="6C8B0CA0" w:rsidR="003F5655" w:rsidRDefault="00BA7B85">
      <w:r>
        <w:rPr>
          <w:rFonts w:ascii="Arial" w:eastAsia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349D7" wp14:editId="045AA3EF">
                <wp:simplePos x="0" y="0"/>
                <wp:positionH relativeFrom="column">
                  <wp:posOffset>4873624</wp:posOffset>
                </wp:positionH>
                <wp:positionV relativeFrom="paragraph">
                  <wp:posOffset>1920875</wp:posOffset>
                </wp:positionV>
                <wp:extent cx="657225" cy="2076450"/>
                <wp:effectExtent l="76200" t="38100" r="47625" b="76200"/>
                <wp:wrapNone/>
                <wp:docPr id="1648522369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" cy="2076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8D76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383.75pt;margin-top:151.25pt;width:51.75pt;height:163.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 w:rsidR="00900E5F">
        <w:rPr>
          <w:rFonts w:ascii="Arial" w:eastAsia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126A00" wp14:editId="4E013EF4">
                <wp:simplePos x="0" y="0"/>
                <wp:positionH relativeFrom="column">
                  <wp:posOffset>1720850</wp:posOffset>
                </wp:positionH>
                <wp:positionV relativeFrom="paragraph">
                  <wp:posOffset>3016250</wp:posOffset>
                </wp:positionV>
                <wp:extent cx="304800" cy="1047750"/>
                <wp:effectExtent l="76200" t="38100" r="57150" b="76200"/>
                <wp:wrapNone/>
                <wp:docPr id="678074658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1047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6EA1F" id="Straight Arrow Connector 1" o:spid="_x0000_s1026" type="#_x0000_t32" style="position:absolute;margin-left:135.5pt;margin-top:237.5pt;width:24pt;height:82.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 w:rsidR="00900E5F">
        <w:rPr>
          <w:noProof/>
        </w:rPr>
        <w:drawing>
          <wp:inline distT="0" distB="0" distL="0" distR="0" wp14:anchorId="29C78431" wp14:editId="6627069E">
            <wp:extent cx="6650118" cy="3914775"/>
            <wp:effectExtent l="0" t="0" r="0" b="0"/>
            <wp:docPr id="2006603732" name="Picture 1" descr="A blueprint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603732" name="Picture 1" descr="A blueprint of a building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70635" cy="3926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7D59D" w14:textId="4E36BAFF" w:rsidR="00900E5F" w:rsidRPr="00900E5F" w:rsidRDefault="00900E5F" w:rsidP="00900E5F">
      <w:pPr>
        <w:jc w:val="center"/>
        <w:rPr>
          <w:rFonts w:ascii="Georgia" w:eastAsia="Arial" w:hAnsi="Georgia" w:cs="Arial"/>
          <w:b/>
          <w:bCs/>
          <w:sz w:val="20"/>
          <w:szCs w:val="20"/>
          <w:u w:val="single"/>
        </w:rPr>
      </w:pPr>
      <w:r w:rsidRPr="00900E5F">
        <w:rPr>
          <w:rFonts w:ascii="Arial" w:eastAsia="Arial" w:hAnsi="Arial" w:cs="Arial"/>
          <w:b/>
          <w:bCs/>
          <w:sz w:val="20"/>
          <w:szCs w:val="20"/>
          <w:highlight w:val="yellow"/>
          <w:u w:val="single"/>
        </w:rPr>
        <w:t>2 new Transfers Here:</w:t>
      </w:r>
      <w:r>
        <w:rPr>
          <w:rFonts w:ascii="Arial" w:eastAsia="Arial" w:hAnsi="Arial" w:cs="Arial"/>
          <w:sz w:val="20"/>
          <w:szCs w:val="20"/>
        </w:rPr>
        <w:t xml:space="preserve">  </w:t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 w:rsidRPr="00900E5F">
        <w:rPr>
          <w:rFonts w:ascii="Georgia" w:eastAsia="Arial" w:hAnsi="Georgia" w:cs="Arial"/>
          <w:b/>
          <w:bCs/>
          <w:sz w:val="20"/>
          <w:szCs w:val="20"/>
          <w:highlight w:val="yellow"/>
          <w:u w:val="single"/>
        </w:rPr>
        <w:t>Missing Transfer Here:</w:t>
      </w:r>
    </w:p>
    <w:p w14:paraId="41A9C924" w14:textId="7AD58638" w:rsidR="00900E5F" w:rsidRPr="00900E5F" w:rsidRDefault="00900E5F" w:rsidP="00900E5F">
      <w:pPr>
        <w:rPr>
          <w:rFonts w:ascii="Arial" w:eastAsia="Arial" w:hAnsi="Arial" w:cs="Arial"/>
          <w:sz w:val="20"/>
          <w:szCs w:val="20"/>
        </w:rPr>
      </w:pPr>
    </w:p>
    <w:p w14:paraId="2B1453F6" w14:textId="77777777" w:rsidR="00900E5F" w:rsidRDefault="00900E5F"/>
    <w:p w14:paraId="1AE9F2B3" w14:textId="7EABF3CB" w:rsidR="00900E5F" w:rsidRDefault="00900E5F"/>
    <w:p w14:paraId="7B583663" w14:textId="3C489D38" w:rsidR="00900E5F" w:rsidRDefault="00900E5F">
      <w:pPr>
        <w:sectPr w:rsidR="00900E5F">
          <w:pgSz w:w="12240" w:h="15840"/>
          <w:pgMar w:top="1120" w:right="600" w:bottom="740" w:left="620" w:header="360" w:footer="556" w:gutter="0"/>
          <w:cols w:space="720"/>
        </w:sectPr>
      </w:pPr>
    </w:p>
    <w:p w14:paraId="022B6BA1" w14:textId="4A40FA32" w:rsidR="003F5655" w:rsidRDefault="003F5655" w:rsidP="00900E5F">
      <w:pPr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p w14:paraId="3291FF91" w14:textId="532169AA" w:rsidR="00900E5F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  <w:r w:rsidRPr="00BA7B85">
        <w:rPr>
          <w:rFonts w:ascii="Arial" w:eastAsia="Arial" w:hAnsi="Arial" w:cs="Arial"/>
          <w:b/>
          <w:bCs/>
          <w:sz w:val="28"/>
          <w:szCs w:val="28"/>
          <w:u w:val="single"/>
        </w:rPr>
        <w:t>Room 409</w:t>
      </w:r>
      <w:r>
        <w:rPr>
          <w:rFonts w:ascii="Arial" w:eastAsia="Arial" w:hAnsi="Arial" w:cs="Arial"/>
          <w:b/>
          <w:bCs/>
          <w:sz w:val="28"/>
          <w:szCs w:val="28"/>
          <w:u w:val="single"/>
        </w:rPr>
        <w:t>:</w:t>
      </w:r>
    </w:p>
    <w:p w14:paraId="6E78BEE2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0F46A2C7" w14:textId="2576DCE6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0522F1" wp14:editId="6BE2D377">
                <wp:simplePos x="0" y="0"/>
                <wp:positionH relativeFrom="column">
                  <wp:posOffset>1895475</wp:posOffset>
                </wp:positionH>
                <wp:positionV relativeFrom="paragraph">
                  <wp:posOffset>619760</wp:posOffset>
                </wp:positionV>
                <wp:extent cx="1066800" cy="847725"/>
                <wp:effectExtent l="57150" t="38100" r="57150" b="85725"/>
                <wp:wrapNone/>
                <wp:docPr id="8319921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66800" cy="847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4BA6E" id="Straight Arrow Connector 4" o:spid="_x0000_s1026" type="#_x0000_t32" style="position:absolute;margin-left:149.25pt;margin-top:48.8pt;width:84pt;height:66.7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" strokecolor="#4bacc6 [3208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648FC8" wp14:editId="47F88CF7">
            <wp:extent cx="2486025" cy="3314700"/>
            <wp:effectExtent l="0" t="0" r="9525" b="0"/>
            <wp:docPr id="156040411" name="Picture 1" descr="A door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40411" name="Picture 1" descr="A door in a roo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265A8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26CA96C9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467C74BA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4C791722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32AD5854" w14:textId="1B7ADA9D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  <w:r>
        <w:rPr>
          <w:rFonts w:ascii="Arial" w:eastAsia="Arial" w:hAnsi="Arial" w:cs="Arial"/>
          <w:b/>
          <w:bCs/>
          <w:sz w:val="28"/>
          <w:szCs w:val="28"/>
          <w:u w:val="single"/>
        </w:rPr>
        <w:t>Room 405:</w:t>
      </w:r>
    </w:p>
    <w:p w14:paraId="59563EC9" w14:textId="77777777" w:rsidR="00BA7B85" w:rsidRDefault="00BA7B85" w:rsidP="00BA7B85">
      <w:pPr>
        <w:rPr>
          <w:rFonts w:ascii="Arial" w:eastAsia="Arial" w:hAnsi="Arial" w:cs="Arial"/>
          <w:b/>
          <w:bCs/>
          <w:sz w:val="28"/>
          <w:szCs w:val="28"/>
          <w:u w:val="single"/>
        </w:rPr>
      </w:pPr>
    </w:p>
    <w:p w14:paraId="70668971" w14:textId="36F4B1F6" w:rsidR="00BA7B85" w:rsidRPr="00BA7B85" w:rsidRDefault="00BA7B85" w:rsidP="00BA7B85">
      <w:pPr>
        <w:rPr>
          <w:rFonts w:ascii="Georgia" w:eastAsia="Arial" w:hAnsi="Georgia" w:cs="Arial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2CBDFDE" wp14:editId="75899AA1">
            <wp:extent cx="2128838" cy="2838450"/>
            <wp:effectExtent l="0" t="0" r="5080" b="0"/>
            <wp:docPr id="1884073226" name="Picture 1" descr="A white ceiling with square ti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073226" name="Picture 1" descr="A white ceiling with square til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36085" cy="284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eastAsia="Arial" w:hAnsi="Georgia" w:cs="Arial"/>
          <w:b/>
          <w:bCs/>
          <w:sz w:val="28"/>
          <w:szCs w:val="28"/>
          <w:u w:val="single"/>
        </w:rPr>
        <w:t xml:space="preserve">  </w:t>
      </w:r>
      <w:r>
        <w:rPr>
          <w:rFonts w:ascii="Georgia" w:eastAsia="Arial" w:hAnsi="Georgia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645BED93" wp14:editId="3EEB1B66">
            <wp:extent cx="1274445" cy="1054735"/>
            <wp:effectExtent l="0" t="0" r="1905" b="0"/>
            <wp:docPr id="691600460" name="Picture 5" descr="A blue arrow pointing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600460" name="Picture 5" descr="A blue arrow pointing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45" cy="1054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004D6E" wp14:editId="6CC60F84">
            <wp:extent cx="2157413" cy="2876550"/>
            <wp:effectExtent l="0" t="0" r="0" b="0"/>
            <wp:docPr id="950730194" name="Picture 1" descr="A white wall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30194" name="Picture 1" descr="A white wall in a roo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162677" cy="288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7B85" w:rsidRPr="00BA7B85">
      <w:pgSz w:w="12240" w:h="15840"/>
      <w:pgMar w:top="1120" w:right="600" w:bottom="740" w:left="600" w:header="360" w:footer="5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A628E" w14:textId="77777777" w:rsidR="00E44F1D" w:rsidRDefault="00E44F1D">
      <w:r>
        <w:separator/>
      </w:r>
    </w:p>
  </w:endnote>
  <w:endnote w:type="continuationSeparator" w:id="0">
    <w:p w14:paraId="15FEFE5D" w14:textId="77777777" w:rsidR="00E44F1D" w:rsidRDefault="00E44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5569" w14:textId="77777777" w:rsidR="003F5655" w:rsidRDefault="00A96A6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5368" behindDoc="1" locked="0" layoutInCell="1" allowOverlap="1" wp14:anchorId="6FF7C007" wp14:editId="0E8ECE8C">
              <wp:simplePos x="0" y="0"/>
              <wp:positionH relativeFrom="page">
                <wp:posOffset>444500</wp:posOffset>
              </wp:positionH>
              <wp:positionV relativeFrom="page">
                <wp:posOffset>9687560</wp:posOffset>
              </wp:positionV>
              <wp:extent cx="858520" cy="152400"/>
              <wp:effectExtent l="0" t="0" r="0" b="0"/>
              <wp:wrapNone/>
              <wp:docPr id="2" name="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585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B37D97" w14:textId="77777777" w:rsidR="003F5655" w:rsidRDefault="00A96A68">
                          <w:pPr>
                            <w:pStyle w:val="BodyText"/>
                            <w:spacing w:line="224" w:lineRule="exact"/>
                            <w:ind w:left="20" w:firstLine="0"/>
                          </w:pPr>
                          <w:r>
                            <w:t>Date: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6/6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 2" o:spid="_x0000_s1027" type="#_x0000_t202" style="position:absolute;margin-left:35pt;margin-top:762.8pt;width:67.6pt;height:12pt;z-index:-21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" filled="f" stroked="f">
              <v:path arrowok="t"/>
              <v:textbox inset="0,0,0,0">
                <w:txbxContent>
                  <w:p w:rsidR="003F5655" w:rsidRDefault="00A96A68">
                    <w:pPr>
                      <w:pStyle w:val="BodyText"/>
                      <w:spacing w:line="224" w:lineRule="exact"/>
                      <w:ind w:left="20" w:firstLine="0"/>
                    </w:pPr>
                    <w:r>
                      <w:t>Date: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6/6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5392" behindDoc="1" locked="0" layoutInCell="1" allowOverlap="1" wp14:anchorId="17968A08" wp14:editId="053A1F17">
              <wp:simplePos x="0" y="0"/>
              <wp:positionH relativeFrom="page">
                <wp:posOffset>3416300</wp:posOffset>
              </wp:positionH>
              <wp:positionV relativeFrom="page">
                <wp:posOffset>9686290</wp:posOffset>
              </wp:positionV>
              <wp:extent cx="675005" cy="152400"/>
              <wp:effectExtent l="0" t="0" r="0" b="0"/>
              <wp:wrapNone/>
              <wp:docPr id="1" name="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7500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D5281" w14:textId="77777777" w:rsidR="003F5655" w:rsidRDefault="00A96A68">
                          <w:pPr>
                            <w:pStyle w:val="BodyText"/>
                            <w:spacing w:line="224" w:lineRule="exact"/>
                            <w:ind w:left="20" w:firstLine="0"/>
                            <w:rPr>
                              <w:rFonts w:cs="Arial"/>
                            </w:rPr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 1" o:spid="_x0000_s1028" type="#_x0000_t202" style="position:absolute;margin-left:269pt;margin-top:762.7pt;width:53.15pt;height:12pt;z-index:-2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" filled="f" stroked="f">
              <v:path arrowok="t"/>
              <v:textbox inset="0,0,0,0">
                <w:txbxContent>
                  <w:p w:rsidR="003F5655" w:rsidRDefault="00A96A68">
                    <w:pPr>
                      <w:pStyle w:val="BodyText"/>
                      <w:spacing w:line="224" w:lineRule="exact"/>
                      <w:ind w:left="20" w:firstLine="0"/>
                      <w:rPr>
                        <w:rFonts w:cs="Arial"/>
                      </w:rPr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3C898" w14:textId="77777777" w:rsidR="00E44F1D" w:rsidRDefault="00E44F1D">
      <w:r>
        <w:separator/>
      </w:r>
    </w:p>
  </w:footnote>
  <w:footnote w:type="continuationSeparator" w:id="0">
    <w:p w14:paraId="6263C0A7" w14:textId="77777777" w:rsidR="00E44F1D" w:rsidRDefault="00E44F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6DCB0" w14:textId="77777777" w:rsidR="003F5655" w:rsidRDefault="00A96A68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95296" behindDoc="1" locked="0" layoutInCell="1" allowOverlap="1" wp14:anchorId="330D70EA" wp14:editId="25B17F93">
          <wp:simplePos x="0" y="0"/>
          <wp:positionH relativeFrom="page">
            <wp:posOffset>457200</wp:posOffset>
          </wp:positionH>
          <wp:positionV relativeFrom="page">
            <wp:posOffset>228600</wp:posOffset>
          </wp:positionV>
          <wp:extent cx="1371600" cy="301625"/>
          <wp:effectExtent l="0" t="0" r="0" b="0"/>
          <wp:wrapNone/>
          <wp:docPr id="5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01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503295320" behindDoc="1" locked="0" layoutInCell="1" allowOverlap="1" wp14:anchorId="2577F795" wp14:editId="0661C60E">
              <wp:simplePos x="0" y="0"/>
              <wp:positionH relativeFrom="page">
                <wp:posOffset>2293620</wp:posOffset>
              </wp:positionH>
              <wp:positionV relativeFrom="page">
                <wp:posOffset>242570</wp:posOffset>
              </wp:positionV>
              <wp:extent cx="3187065" cy="483870"/>
              <wp:effectExtent l="0" t="0" r="0" b="0"/>
              <wp:wrapNone/>
              <wp:docPr id="3" name="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187065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C76217" w14:textId="77777777" w:rsidR="003F5655" w:rsidRDefault="00A96A68">
                          <w:pPr>
                            <w:spacing w:line="470" w:lineRule="exact"/>
                            <w:ind w:right="1"/>
                            <w:jc w:val="center"/>
                            <w:rPr>
                              <w:rFonts w:ascii="Arial" w:eastAsia="Arial" w:hAnsi="Arial" w:cs="Arial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44"/>
                            </w:rPr>
                            <w:t>National TAB</w:t>
                          </w:r>
                        </w:p>
                        <w:p w14:paraId="790AD0B0" w14:textId="77777777" w:rsidR="003F5655" w:rsidRDefault="003F5655">
                          <w:pPr>
                            <w:spacing w:before="46"/>
                            <w:jc w:val="center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 4" o:spid="_x0000_s1026" type="#_x0000_t202" style="position:absolute;margin-left:180.6pt;margin-top:19.1pt;width:250.95pt;height:38.1pt;z-index:-21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" filled="f" stroked="f">
              <v:path arrowok="t"/>
              <v:textbox inset="0,0,0,0">
                <w:txbxContent>
                  <w:p w:rsidR="003F5655" w:rsidRDefault="00A96A68">
                    <w:pPr>
                      <w:spacing w:line="470" w:lineRule="exact"/>
                      <w:ind w:right="1"/>
                      <w:jc w:val="center"/>
                      <w:rPr>
                        <w:rFonts w:ascii="Arial" w:eastAsia="Arial" w:hAnsi="Arial" w:cs="Arial"/>
                        <w:sz w:val="44"/>
                        <w:szCs w:val="44"/>
                      </w:rPr>
                    </w:pPr>
                    <w:r>
                      <w:rPr>
                        <w:rFonts w:ascii="Arial"/>
                        <w:b/>
                        <w:sz w:val="44"/>
                      </w:rPr>
                      <w:t>National TAB</w:t>
                    </w:r>
                  </w:p>
                  <w:p w:rsidR="003F5655" w:rsidRDefault="003F5655">
                    <w:pPr>
                      <w:spacing w:before="46"/>
                      <w:jc w:val="center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sjQwtTAyNbQ0sTBT0lEKTi0uzszPAykwrAUATTHypiwAAAA="/>
  </w:docVars>
  <w:rsids>
    <w:rsidRoot w:val="003F5655"/>
    <w:rsid w:val="00006E82"/>
    <w:rsid w:val="000A6B8F"/>
    <w:rsid w:val="001E2A5C"/>
    <w:rsid w:val="002422D0"/>
    <w:rsid w:val="00252968"/>
    <w:rsid w:val="003F5655"/>
    <w:rsid w:val="00667EB6"/>
    <w:rsid w:val="00701B7E"/>
    <w:rsid w:val="007A3028"/>
    <w:rsid w:val="007C2C24"/>
    <w:rsid w:val="008830A1"/>
    <w:rsid w:val="00900E5F"/>
    <w:rsid w:val="009F5860"/>
    <w:rsid w:val="00A8597F"/>
    <w:rsid w:val="00A96A68"/>
    <w:rsid w:val="00B3454A"/>
    <w:rsid w:val="00BA386C"/>
    <w:rsid w:val="00BA7B85"/>
    <w:rsid w:val="00BC3F33"/>
    <w:rsid w:val="00DD064F"/>
    <w:rsid w:val="00E4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3B9EC"/>
  <w15:docId w15:val="{85ED5996-14F9-4DF7-AE4C-770C87411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97F"/>
  </w:style>
  <w:style w:type="paragraph" w:styleId="Heading1">
    <w:name w:val="heading 1"/>
    <w:basedOn w:val="Normal"/>
    <w:uiPriority w:val="9"/>
    <w:qFormat/>
    <w:pPr>
      <w:spacing w:before="69"/>
      <w:ind w:left="140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74"/>
      <w:ind w:left="14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690" w:hanging="6551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422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2D0"/>
  </w:style>
  <w:style w:type="paragraph" w:styleId="Footer">
    <w:name w:val="footer"/>
    <w:basedOn w:val="Normal"/>
    <w:link w:val="FooterChar"/>
    <w:uiPriority w:val="99"/>
    <w:unhideWhenUsed/>
    <w:rsid w:val="002422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2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's PC</dc:creator>
  <cp:lastModifiedBy>Darius Payne</cp:lastModifiedBy>
  <cp:revision>2</cp:revision>
  <dcterms:created xsi:type="dcterms:W3CDTF">2023-07-11T05:45:00Z</dcterms:created>
  <dcterms:modified xsi:type="dcterms:W3CDTF">2023-07-1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404bf89e89976278dcb59dd0115e60653393b32af46cc8d446e2cfd33e715f</vt:lpwstr>
  </property>
</Properties>
</file>